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4B2096" w14:textId="02FE269C" w:rsidR="00B76B15" w:rsidRPr="00C55F14" w:rsidRDefault="008E4B58" w:rsidP="00FD435B">
      <w:pPr>
        <w:spacing w:after="120"/>
        <w:jc w:val="both"/>
        <w:rPr>
          <w:rFonts w:ascii="Verdana" w:hAnsi="Verdana"/>
          <w:b/>
          <w:color w:val="1F497D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58F5E49" wp14:editId="7BB219D3">
            <wp:simplePos x="0" y="0"/>
            <wp:positionH relativeFrom="column">
              <wp:posOffset>4423410</wp:posOffset>
            </wp:positionH>
            <wp:positionV relativeFrom="paragraph">
              <wp:posOffset>-205740</wp:posOffset>
            </wp:positionV>
            <wp:extent cx="2106295" cy="852805"/>
            <wp:effectExtent l="0" t="0" r="8255" b="4445"/>
            <wp:wrapNone/>
            <wp:docPr id="4" name="Picture 4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o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6295" cy="852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43A3">
        <w:rPr>
          <w:rFonts w:ascii="Verdana" w:hAnsi="Verdana"/>
          <w:b/>
          <w:color w:val="1F497D"/>
          <w:sz w:val="32"/>
          <w:szCs w:val="32"/>
        </w:rPr>
        <w:t>Summary of Achievements</w:t>
      </w:r>
    </w:p>
    <w:p w14:paraId="26BFC8FE" w14:textId="77777777" w:rsidR="008E4B58" w:rsidRDefault="008E4B58" w:rsidP="00FD435B">
      <w:pPr>
        <w:spacing w:after="120"/>
        <w:jc w:val="both"/>
        <w:rPr>
          <w:rFonts w:ascii="Verdana" w:hAnsi="Verdana"/>
          <w:b/>
          <w:color w:val="1F497D"/>
          <w:sz w:val="24"/>
          <w:szCs w:val="24"/>
        </w:rPr>
      </w:pPr>
    </w:p>
    <w:p w14:paraId="6AEE5AB3" w14:textId="37C651F5" w:rsidR="00220356" w:rsidRPr="00220356" w:rsidRDefault="00E879E7" w:rsidP="00220356">
      <w:pPr>
        <w:spacing w:after="120"/>
        <w:jc w:val="both"/>
        <w:rPr>
          <w:rFonts w:ascii="Verdana" w:hAnsi="Verdana"/>
          <w:bCs/>
          <w:sz w:val="24"/>
          <w:szCs w:val="24"/>
        </w:rPr>
      </w:pPr>
      <w:r>
        <w:rPr>
          <w:rFonts w:ascii="Verdana" w:hAnsi="Verdana"/>
          <w:b/>
          <w:color w:val="1F497D"/>
          <w:sz w:val="24"/>
          <w:szCs w:val="24"/>
        </w:rPr>
        <w:t>Name:</w:t>
      </w:r>
      <w:r w:rsidR="00C55F14" w:rsidRPr="00C55F14">
        <w:rPr>
          <w:rFonts w:ascii="Verdana" w:hAnsi="Verdana"/>
          <w:b/>
          <w:sz w:val="24"/>
          <w:szCs w:val="24"/>
        </w:rPr>
        <w:tab/>
      </w:r>
      <w:r w:rsidR="00C55F14" w:rsidRPr="00C55F14">
        <w:rPr>
          <w:rFonts w:ascii="Verdana" w:hAnsi="Verdana"/>
          <w:bCs/>
          <w:sz w:val="24"/>
          <w:szCs w:val="24"/>
        </w:rPr>
        <w:t>Jo Blog</w:t>
      </w:r>
      <w:r w:rsidR="00633A95">
        <w:rPr>
          <w:rFonts w:ascii="Verdana" w:hAnsi="Verdana"/>
          <w:bCs/>
          <w:sz w:val="24"/>
          <w:szCs w:val="24"/>
        </w:rPr>
        <w:t>g</w:t>
      </w:r>
      <w:r w:rsidR="00C55F14" w:rsidRPr="00C55F14">
        <w:rPr>
          <w:rFonts w:ascii="Verdana" w:hAnsi="Verdana"/>
          <w:bCs/>
          <w:sz w:val="24"/>
          <w:szCs w:val="24"/>
        </w:rPr>
        <w:t>s</w:t>
      </w:r>
    </w:p>
    <w:p w14:paraId="10F38412" w14:textId="0A9105ED" w:rsidR="00B529F7" w:rsidRDefault="00B529F7" w:rsidP="00C41464">
      <w:pPr>
        <w:spacing w:before="120" w:after="120"/>
        <w:jc w:val="both"/>
        <w:rPr>
          <w:rFonts w:ascii="Verdana" w:hAnsi="Verdana"/>
          <w:b/>
          <w:bCs/>
          <w:color w:val="000000" w:themeColor="text1"/>
        </w:rPr>
      </w:pPr>
    </w:p>
    <w:p w14:paraId="789CF8AF" w14:textId="77777777" w:rsidR="00F274CC" w:rsidRPr="00220356" w:rsidRDefault="00F274CC" w:rsidP="00C41464">
      <w:pPr>
        <w:spacing w:before="120" w:after="120"/>
        <w:jc w:val="both"/>
        <w:rPr>
          <w:rFonts w:ascii="Verdana" w:hAnsi="Verdana"/>
          <w:b/>
          <w:bCs/>
          <w:color w:val="000000" w:themeColor="text1"/>
        </w:rPr>
      </w:pPr>
    </w:p>
    <w:p w14:paraId="528C1FA8" w14:textId="25DF698E" w:rsidR="00E52D9E" w:rsidRPr="008E4B58" w:rsidRDefault="008E4B58" w:rsidP="00C41464">
      <w:pPr>
        <w:spacing w:before="120" w:after="120"/>
        <w:jc w:val="both"/>
        <w:rPr>
          <w:rFonts w:ascii="Verdana" w:hAnsi="Verdana"/>
          <w:b/>
          <w:bCs/>
          <w:color w:val="000000" w:themeColor="text1"/>
        </w:rPr>
      </w:pPr>
      <w:r w:rsidRPr="008E4B58">
        <w:rPr>
          <w:rFonts w:ascii="Verdana" w:hAnsi="Verdana"/>
          <w:b/>
          <w:bCs/>
          <w:color w:val="000000" w:themeColor="text1"/>
        </w:rPr>
        <w:t>Please outline below your involvement and achievements across Years 10-12.</w:t>
      </w:r>
    </w:p>
    <w:p w14:paraId="65FA3ED6" w14:textId="250B25C3" w:rsidR="008E4B58" w:rsidRPr="00220356" w:rsidRDefault="008E4B58" w:rsidP="00C41464">
      <w:pPr>
        <w:spacing w:before="120" w:after="120"/>
        <w:jc w:val="both"/>
        <w:rPr>
          <w:rFonts w:ascii="Verdana" w:hAnsi="Verdana"/>
          <w:b/>
          <w:bCs/>
          <w:color w:val="000000" w:themeColor="text1"/>
        </w:rPr>
      </w:pPr>
    </w:p>
    <w:p w14:paraId="37B4767E" w14:textId="77777777" w:rsidR="008E4B58" w:rsidRPr="00220356" w:rsidRDefault="008E4B58" w:rsidP="00C41464">
      <w:pPr>
        <w:spacing w:before="120" w:after="120"/>
        <w:jc w:val="both"/>
        <w:rPr>
          <w:rFonts w:ascii="Verdana" w:hAnsi="Verdana"/>
          <w:b/>
          <w:bCs/>
          <w:color w:val="000000" w:themeColor="text1"/>
        </w:rPr>
      </w:pPr>
    </w:p>
    <w:p w14:paraId="3090C784" w14:textId="40F18D38" w:rsidR="00FD435B" w:rsidRDefault="56A36D40" w:rsidP="00C41464">
      <w:pPr>
        <w:spacing w:before="120" w:after="120"/>
        <w:jc w:val="both"/>
        <w:rPr>
          <w:rFonts w:ascii="Verdana" w:hAnsi="Verdana"/>
          <w:b/>
          <w:bCs/>
          <w:color w:val="1F497D" w:themeColor="text2"/>
          <w:sz w:val="24"/>
          <w:szCs w:val="24"/>
        </w:rPr>
      </w:pPr>
      <w:r w:rsidRPr="003A6978">
        <w:rPr>
          <w:rFonts w:ascii="Verdana" w:hAnsi="Verdana"/>
          <w:b/>
          <w:bCs/>
          <w:color w:val="1F497D" w:themeColor="text2"/>
          <w:sz w:val="24"/>
          <w:szCs w:val="24"/>
        </w:rPr>
        <w:t>Academic</w:t>
      </w:r>
      <w:r w:rsidR="008E4B58">
        <w:rPr>
          <w:rFonts w:ascii="Verdana" w:hAnsi="Verdana"/>
          <w:b/>
          <w:bCs/>
          <w:color w:val="1F497D" w:themeColor="text2"/>
          <w:sz w:val="24"/>
          <w:szCs w:val="24"/>
        </w:rPr>
        <w:t xml:space="preserve"> Awards</w:t>
      </w:r>
    </w:p>
    <w:p w14:paraId="77EA8401" w14:textId="77777777" w:rsidR="008E4B58" w:rsidRDefault="002E6A3D" w:rsidP="008E4B58">
      <w:pPr>
        <w:spacing w:before="120" w:after="120"/>
        <w:jc w:val="both"/>
        <w:rPr>
          <w:rFonts w:ascii="Verdana" w:hAnsi="Verdana"/>
          <w:color w:val="000000" w:themeColor="text1"/>
        </w:rPr>
      </w:pPr>
      <w:r w:rsidRPr="008E4B58">
        <w:rPr>
          <w:rFonts w:ascii="Verdana" w:hAnsi="Verdana"/>
          <w:color w:val="000000" w:themeColor="text1"/>
        </w:rPr>
        <w:t>Outline</w:t>
      </w:r>
      <w:r w:rsidR="00763430" w:rsidRPr="008E4B58">
        <w:rPr>
          <w:rFonts w:ascii="Verdana" w:hAnsi="Verdana"/>
          <w:color w:val="000000" w:themeColor="text1"/>
        </w:rPr>
        <w:t xml:space="preserve"> your </w:t>
      </w:r>
      <w:r w:rsidR="00F35B37" w:rsidRPr="008E4B58">
        <w:rPr>
          <w:rFonts w:ascii="Verdana" w:hAnsi="Verdana"/>
          <w:color w:val="000000" w:themeColor="text1"/>
        </w:rPr>
        <w:t xml:space="preserve">key </w:t>
      </w:r>
      <w:r w:rsidR="000366BD" w:rsidRPr="008E4B58">
        <w:rPr>
          <w:rFonts w:ascii="Verdana" w:hAnsi="Verdana"/>
          <w:color w:val="000000" w:themeColor="text1"/>
        </w:rPr>
        <w:t>academic achievements</w:t>
      </w:r>
      <w:r w:rsidR="008E4B58" w:rsidRPr="008E4B58">
        <w:rPr>
          <w:rFonts w:ascii="Verdana" w:hAnsi="Verdana"/>
          <w:color w:val="000000" w:themeColor="text1"/>
        </w:rPr>
        <w:t xml:space="preserve">, </w:t>
      </w:r>
      <w:r w:rsidR="008E4B58">
        <w:rPr>
          <w:rFonts w:ascii="Verdana" w:hAnsi="Verdana"/>
          <w:color w:val="000000" w:themeColor="text1"/>
        </w:rPr>
        <w:t>for example:</w:t>
      </w:r>
    </w:p>
    <w:p w14:paraId="0816BA19" w14:textId="561578BA" w:rsidR="00FD435B" w:rsidRPr="007F4CEB" w:rsidRDefault="00220356" w:rsidP="008E4B58">
      <w:pPr>
        <w:pStyle w:val="ListParagraph"/>
        <w:numPr>
          <w:ilvl w:val="0"/>
          <w:numId w:val="16"/>
        </w:numPr>
        <w:spacing w:before="120" w:after="120"/>
        <w:jc w:val="both"/>
        <w:rPr>
          <w:rFonts w:ascii="Verdana" w:hAnsi="Verdana"/>
          <w:b/>
          <w:bCs/>
          <w:i/>
          <w:iCs/>
          <w:color w:val="000000" w:themeColor="text1"/>
        </w:rPr>
      </w:pPr>
      <w:r w:rsidRPr="007F4CEB">
        <w:rPr>
          <w:rFonts w:ascii="Verdana" w:hAnsi="Verdana"/>
          <w:i/>
          <w:iCs/>
          <w:color w:val="000000" w:themeColor="text1"/>
        </w:rPr>
        <w:t>Academic excellence awards</w:t>
      </w:r>
    </w:p>
    <w:p w14:paraId="243E0263" w14:textId="31383777" w:rsidR="00220356" w:rsidRPr="007F4CEB" w:rsidRDefault="00220356" w:rsidP="008E4B58">
      <w:pPr>
        <w:pStyle w:val="ListParagraph"/>
        <w:numPr>
          <w:ilvl w:val="0"/>
          <w:numId w:val="16"/>
        </w:numPr>
        <w:spacing w:before="120" w:after="120"/>
        <w:jc w:val="both"/>
        <w:rPr>
          <w:rFonts w:ascii="Verdana" w:hAnsi="Verdana"/>
          <w:b/>
          <w:bCs/>
          <w:i/>
          <w:iCs/>
          <w:color w:val="000000" w:themeColor="text1"/>
        </w:rPr>
      </w:pPr>
      <w:r w:rsidRPr="007F4CEB">
        <w:rPr>
          <w:rFonts w:ascii="Verdana" w:hAnsi="Verdana"/>
          <w:i/>
          <w:iCs/>
          <w:color w:val="000000" w:themeColor="text1"/>
        </w:rPr>
        <w:t>Dux of subject</w:t>
      </w:r>
    </w:p>
    <w:p w14:paraId="30F0E1D9" w14:textId="64A73F9A" w:rsidR="008631A1" w:rsidRDefault="008631A1" w:rsidP="00C41464">
      <w:pPr>
        <w:spacing w:before="120" w:after="120"/>
        <w:ind w:right="-360"/>
        <w:jc w:val="both"/>
        <w:rPr>
          <w:rFonts w:ascii="Verdana" w:hAnsi="Verdana"/>
          <w:b/>
          <w:bCs/>
          <w:color w:val="1F497D" w:themeColor="text2"/>
          <w:sz w:val="24"/>
          <w:szCs w:val="24"/>
        </w:rPr>
      </w:pPr>
    </w:p>
    <w:p w14:paraId="294FCF94" w14:textId="53A12D97" w:rsidR="00E52D9E" w:rsidRDefault="008E4B58" w:rsidP="00C41464">
      <w:pPr>
        <w:spacing w:before="120" w:after="120"/>
        <w:jc w:val="both"/>
        <w:rPr>
          <w:rFonts w:ascii="Verdana" w:hAnsi="Verdana"/>
          <w:b/>
          <w:bCs/>
          <w:color w:val="1F497D" w:themeColor="text2"/>
          <w:sz w:val="24"/>
          <w:szCs w:val="24"/>
        </w:rPr>
      </w:pPr>
      <w:r>
        <w:rPr>
          <w:rFonts w:ascii="Verdana" w:hAnsi="Verdana"/>
          <w:b/>
          <w:bCs/>
          <w:color w:val="1F497D" w:themeColor="text2"/>
          <w:sz w:val="24"/>
          <w:szCs w:val="24"/>
        </w:rPr>
        <w:t>Extracurricular Involvement</w:t>
      </w:r>
    </w:p>
    <w:p w14:paraId="1504BFE5" w14:textId="4FBEB947" w:rsidR="00927FA9" w:rsidRPr="008E4B58" w:rsidRDefault="00927FA9" w:rsidP="008E4B58">
      <w:pPr>
        <w:spacing w:before="120" w:after="120"/>
        <w:jc w:val="both"/>
        <w:rPr>
          <w:rFonts w:ascii="Verdana" w:hAnsi="Verdana"/>
          <w:b/>
          <w:bCs/>
          <w:color w:val="000000" w:themeColor="text1"/>
        </w:rPr>
      </w:pPr>
      <w:r w:rsidRPr="008E4B58">
        <w:rPr>
          <w:rFonts w:ascii="Verdana" w:hAnsi="Verdana"/>
          <w:color w:val="000000" w:themeColor="text1"/>
        </w:rPr>
        <w:t xml:space="preserve">Outline your involvement and achievements in </w:t>
      </w:r>
      <w:r w:rsidR="008E4B58" w:rsidRPr="008E4B58">
        <w:rPr>
          <w:rFonts w:ascii="Verdana" w:hAnsi="Verdana"/>
          <w:color w:val="000000" w:themeColor="text1"/>
        </w:rPr>
        <w:t>other activities, for example:</w:t>
      </w:r>
    </w:p>
    <w:p w14:paraId="3B4D37B2" w14:textId="77777777" w:rsidR="0084275E" w:rsidRPr="007F4CEB" w:rsidRDefault="0084275E" w:rsidP="0084275E">
      <w:pPr>
        <w:pStyle w:val="ListParagraph"/>
        <w:numPr>
          <w:ilvl w:val="0"/>
          <w:numId w:val="16"/>
        </w:numPr>
        <w:spacing w:before="120" w:after="120"/>
        <w:jc w:val="both"/>
        <w:rPr>
          <w:rFonts w:ascii="Verdana" w:hAnsi="Verdana"/>
          <w:i/>
          <w:iCs/>
          <w:color w:val="000000" w:themeColor="text1"/>
        </w:rPr>
      </w:pPr>
      <w:r w:rsidRPr="007F4CEB">
        <w:rPr>
          <w:rFonts w:ascii="Verdana" w:hAnsi="Verdana"/>
          <w:i/>
          <w:iCs/>
          <w:color w:val="000000" w:themeColor="text1"/>
        </w:rPr>
        <w:t xml:space="preserve">Music, </w:t>
      </w:r>
      <w:proofErr w:type="gramStart"/>
      <w:r w:rsidRPr="007F4CEB">
        <w:rPr>
          <w:rFonts w:ascii="Verdana" w:hAnsi="Verdana"/>
          <w:i/>
          <w:iCs/>
          <w:color w:val="000000" w:themeColor="text1"/>
        </w:rPr>
        <w:t>arts</w:t>
      </w:r>
      <w:proofErr w:type="gramEnd"/>
      <w:r w:rsidRPr="007F4CEB">
        <w:rPr>
          <w:rFonts w:ascii="Verdana" w:hAnsi="Verdana"/>
          <w:i/>
          <w:iCs/>
          <w:color w:val="000000" w:themeColor="text1"/>
        </w:rPr>
        <w:t xml:space="preserve"> and languages</w:t>
      </w:r>
    </w:p>
    <w:p w14:paraId="62D6CAD5" w14:textId="4087DDBD" w:rsidR="008E4B58" w:rsidRPr="007F4CEB" w:rsidRDefault="008E4B58" w:rsidP="008E4B58">
      <w:pPr>
        <w:pStyle w:val="ListParagraph"/>
        <w:numPr>
          <w:ilvl w:val="0"/>
          <w:numId w:val="16"/>
        </w:numPr>
        <w:spacing w:before="120" w:after="120"/>
        <w:jc w:val="both"/>
        <w:rPr>
          <w:rFonts w:ascii="Verdana" w:hAnsi="Verdana"/>
          <w:i/>
          <w:iCs/>
          <w:color w:val="000000" w:themeColor="text1"/>
        </w:rPr>
      </w:pPr>
      <w:r w:rsidRPr="007F4CEB">
        <w:rPr>
          <w:rFonts w:ascii="Verdana" w:hAnsi="Verdana"/>
          <w:i/>
          <w:iCs/>
          <w:color w:val="000000" w:themeColor="text1"/>
        </w:rPr>
        <w:t>Volunteer work</w:t>
      </w:r>
      <w:r w:rsidR="00220356" w:rsidRPr="007F4CEB">
        <w:rPr>
          <w:rFonts w:ascii="Verdana" w:hAnsi="Verdana"/>
          <w:i/>
          <w:iCs/>
          <w:color w:val="000000" w:themeColor="text1"/>
        </w:rPr>
        <w:t xml:space="preserve"> / community service</w:t>
      </w:r>
    </w:p>
    <w:p w14:paraId="17DD7435" w14:textId="07E6D94D" w:rsidR="00220356" w:rsidRPr="007F4CEB" w:rsidRDefault="00220356" w:rsidP="00220356">
      <w:pPr>
        <w:pStyle w:val="ListParagraph"/>
        <w:numPr>
          <w:ilvl w:val="0"/>
          <w:numId w:val="16"/>
        </w:numPr>
        <w:spacing w:before="120" w:after="120"/>
        <w:jc w:val="both"/>
        <w:rPr>
          <w:rFonts w:ascii="Verdana" w:hAnsi="Verdana"/>
          <w:i/>
          <w:iCs/>
          <w:color w:val="000000" w:themeColor="text1"/>
        </w:rPr>
      </w:pPr>
      <w:r w:rsidRPr="007F4CEB">
        <w:rPr>
          <w:rFonts w:ascii="Verdana" w:hAnsi="Verdana"/>
          <w:i/>
          <w:iCs/>
          <w:color w:val="000000" w:themeColor="text1"/>
        </w:rPr>
        <w:t>Employment and entrepreneurship</w:t>
      </w:r>
    </w:p>
    <w:p w14:paraId="0270F463" w14:textId="0A06E816" w:rsidR="00220356" w:rsidRPr="007F4CEB" w:rsidRDefault="00220356" w:rsidP="008E4B58">
      <w:pPr>
        <w:pStyle w:val="ListParagraph"/>
        <w:numPr>
          <w:ilvl w:val="0"/>
          <w:numId w:val="16"/>
        </w:numPr>
        <w:spacing w:before="120" w:after="120"/>
        <w:jc w:val="both"/>
        <w:rPr>
          <w:rFonts w:ascii="Verdana" w:hAnsi="Verdana"/>
          <w:i/>
          <w:iCs/>
          <w:color w:val="000000" w:themeColor="text1"/>
        </w:rPr>
      </w:pPr>
      <w:r w:rsidRPr="007F4CEB">
        <w:rPr>
          <w:rFonts w:ascii="Verdana" w:hAnsi="Verdana"/>
          <w:i/>
          <w:iCs/>
          <w:color w:val="000000" w:themeColor="text1"/>
        </w:rPr>
        <w:t>Other courses and certifications</w:t>
      </w:r>
    </w:p>
    <w:p w14:paraId="5EFB977C" w14:textId="77777777" w:rsidR="00927FA9" w:rsidRDefault="00927FA9" w:rsidP="00C41464">
      <w:pPr>
        <w:spacing w:before="120" w:after="120"/>
        <w:jc w:val="both"/>
        <w:rPr>
          <w:rFonts w:ascii="Verdana" w:hAnsi="Verdana"/>
          <w:b/>
          <w:bCs/>
          <w:color w:val="1F497D" w:themeColor="text2"/>
          <w:sz w:val="24"/>
          <w:szCs w:val="24"/>
        </w:rPr>
      </w:pPr>
    </w:p>
    <w:p w14:paraId="4C46A116" w14:textId="2E1F0674" w:rsidR="00CF4DBF" w:rsidRDefault="008E4B58" w:rsidP="00C41464">
      <w:pPr>
        <w:spacing w:before="120" w:after="120"/>
        <w:jc w:val="both"/>
        <w:rPr>
          <w:rFonts w:ascii="Verdana" w:hAnsi="Verdana"/>
          <w:b/>
          <w:bCs/>
          <w:color w:val="1F497D" w:themeColor="text2"/>
          <w:sz w:val="24"/>
          <w:szCs w:val="24"/>
        </w:rPr>
      </w:pPr>
      <w:r>
        <w:rPr>
          <w:rFonts w:ascii="Verdana" w:hAnsi="Verdana"/>
          <w:b/>
          <w:bCs/>
          <w:color w:val="1F497D" w:themeColor="text2"/>
          <w:sz w:val="24"/>
          <w:szCs w:val="24"/>
        </w:rPr>
        <w:t xml:space="preserve">Leadership </w:t>
      </w:r>
    </w:p>
    <w:p w14:paraId="13D78202" w14:textId="035FF045" w:rsidR="00220356" w:rsidRPr="008E4B58" w:rsidRDefault="00220356" w:rsidP="00220356">
      <w:pPr>
        <w:spacing w:before="120" w:after="120"/>
        <w:jc w:val="both"/>
        <w:rPr>
          <w:rFonts w:ascii="Verdana" w:hAnsi="Verdana"/>
          <w:b/>
          <w:bCs/>
          <w:color w:val="000000" w:themeColor="text1"/>
        </w:rPr>
      </w:pPr>
      <w:r w:rsidRPr="008E4B58">
        <w:rPr>
          <w:rFonts w:ascii="Verdana" w:hAnsi="Verdana"/>
          <w:color w:val="000000" w:themeColor="text1"/>
        </w:rPr>
        <w:t xml:space="preserve">Outline your </w:t>
      </w:r>
      <w:r>
        <w:rPr>
          <w:rFonts w:ascii="Verdana" w:hAnsi="Verdana"/>
          <w:color w:val="000000" w:themeColor="text1"/>
        </w:rPr>
        <w:t>leadership experience to date</w:t>
      </w:r>
      <w:r w:rsidRPr="008E4B58">
        <w:rPr>
          <w:rFonts w:ascii="Verdana" w:hAnsi="Verdana"/>
          <w:color w:val="000000" w:themeColor="text1"/>
        </w:rPr>
        <w:t>, for example:</w:t>
      </w:r>
    </w:p>
    <w:p w14:paraId="3CE8C5BF" w14:textId="3E13BB2F" w:rsidR="00220356" w:rsidRPr="007F4CEB" w:rsidRDefault="00220356" w:rsidP="00220356">
      <w:pPr>
        <w:pStyle w:val="ListParagraph"/>
        <w:numPr>
          <w:ilvl w:val="0"/>
          <w:numId w:val="16"/>
        </w:numPr>
        <w:spacing w:before="120" w:after="120"/>
        <w:jc w:val="both"/>
        <w:rPr>
          <w:rFonts w:ascii="Verdana" w:hAnsi="Verdana"/>
          <w:i/>
          <w:iCs/>
          <w:color w:val="000000" w:themeColor="text1"/>
        </w:rPr>
      </w:pPr>
      <w:r w:rsidRPr="007F4CEB">
        <w:rPr>
          <w:rFonts w:ascii="Verdana" w:hAnsi="Verdana"/>
          <w:i/>
          <w:iCs/>
          <w:color w:val="000000" w:themeColor="text1"/>
        </w:rPr>
        <w:t>School captain, house captain</w:t>
      </w:r>
      <w:r w:rsidR="0084275E" w:rsidRPr="007F4CEB">
        <w:rPr>
          <w:rFonts w:ascii="Verdana" w:hAnsi="Verdana"/>
          <w:i/>
          <w:iCs/>
          <w:color w:val="000000" w:themeColor="text1"/>
        </w:rPr>
        <w:t>,</w:t>
      </w:r>
      <w:r w:rsidRPr="007F4CEB">
        <w:rPr>
          <w:rFonts w:ascii="Verdana" w:hAnsi="Verdana"/>
          <w:i/>
          <w:iCs/>
          <w:color w:val="000000" w:themeColor="text1"/>
        </w:rPr>
        <w:t xml:space="preserve"> school prefect</w:t>
      </w:r>
    </w:p>
    <w:p w14:paraId="76E7ECCF" w14:textId="6722F224" w:rsidR="00220356" w:rsidRPr="007F4CEB" w:rsidRDefault="00220356" w:rsidP="00220356">
      <w:pPr>
        <w:pStyle w:val="ListParagraph"/>
        <w:numPr>
          <w:ilvl w:val="0"/>
          <w:numId w:val="16"/>
        </w:numPr>
        <w:spacing w:before="120" w:after="120"/>
        <w:jc w:val="both"/>
        <w:rPr>
          <w:rFonts w:ascii="Verdana" w:hAnsi="Verdana"/>
          <w:i/>
          <w:iCs/>
          <w:color w:val="000000" w:themeColor="text1"/>
        </w:rPr>
      </w:pPr>
      <w:r w:rsidRPr="007F4CEB">
        <w:rPr>
          <w:rFonts w:ascii="Verdana" w:hAnsi="Verdana"/>
          <w:i/>
          <w:iCs/>
          <w:color w:val="000000" w:themeColor="text1"/>
        </w:rPr>
        <w:t>Mentoring and tutoring</w:t>
      </w:r>
    </w:p>
    <w:p w14:paraId="42B0379A" w14:textId="0BA39370" w:rsidR="00220356" w:rsidRPr="007F4CEB" w:rsidRDefault="00220356" w:rsidP="00220356">
      <w:pPr>
        <w:pStyle w:val="ListParagraph"/>
        <w:numPr>
          <w:ilvl w:val="0"/>
          <w:numId w:val="16"/>
        </w:numPr>
        <w:spacing w:before="120" w:after="120"/>
        <w:jc w:val="both"/>
        <w:rPr>
          <w:rFonts w:ascii="Verdana" w:hAnsi="Verdana"/>
          <w:i/>
          <w:iCs/>
          <w:color w:val="000000" w:themeColor="text1"/>
        </w:rPr>
      </w:pPr>
      <w:r w:rsidRPr="007F4CEB">
        <w:rPr>
          <w:rFonts w:ascii="Verdana" w:hAnsi="Verdana"/>
          <w:i/>
          <w:iCs/>
          <w:color w:val="000000" w:themeColor="text1"/>
        </w:rPr>
        <w:t xml:space="preserve">Duke of Edinburgh </w:t>
      </w:r>
      <w:r w:rsidR="0084275E" w:rsidRPr="007F4CEB">
        <w:rPr>
          <w:rFonts w:ascii="Verdana" w:hAnsi="Verdana"/>
          <w:i/>
          <w:iCs/>
          <w:color w:val="000000" w:themeColor="text1"/>
        </w:rPr>
        <w:t>(Gold, Silver, Bronze)</w:t>
      </w:r>
    </w:p>
    <w:p w14:paraId="6607549E" w14:textId="77777777" w:rsidR="00220356" w:rsidRDefault="00220356" w:rsidP="00C41464">
      <w:pPr>
        <w:spacing w:before="120" w:after="120"/>
        <w:jc w:val="both"/>
        <w:rPr>
          <w:rFonts w:ascii="Verdana" w:hAnsi="Verdana"/>
          <w:b/>
          <w:bCs/>
          <w:color w:val="1F497D" w:themeColor="text2"/>
          <w:sz w:val="24"/>
          <w:szCs w:val="24"/>
        </w:rPr>
      </w:pPr>
    </w:p>
    <w:p w14:paraId="60E797E9" w14:textId="0F864C05" w:rsidR="008E4B58" w:rsidRDefault="008E4B58" w:rsidP="00C41464">
      <w:pPr>
        <w:spacing w:before="120" w:after="120"/>
        <w:jc w:val="both"/>
        <w:rPr>
          <w:rFonts w:ascii="Verdana" w:hAnsi="Verdana"/>
          <w:b/>
          <w:bCs/>
          <w:color w:val="1F497D"/>
          <w:sz w:val="24"/>
          <w:szCs w:val="24"/>
        </w:rPr>
      </w:pPr>
      <w:r>
        <w:rPr>
          <w:rFonts w:ascii="Verdana" w:hAnsi="Verdana"/>
          <w:b/>
          <w:bCs/>
          <w:color w:val="1F497D"/>
          <w:sz w:val="24"/>
          <w:szCs w:val="24"/>
        </w:rPr>
        <w:t>Sporting Achievements</w:t>
      </w:r>
    </w:p>
    <w:p w14:paraId="7BE7712A" w14:textId="13150126" w:rsidR="0084275E" w:rsidRDefault="0084275E" w:rsidP="0084275E">
      <w:pPr>
        <w:spacing w:before="120" w:after="120"/>
        <w:jc w:val="both"/>
        <w:rPr>
          <w:rFonts w:ascii="Verdana" w:hAnsi="Verdana"/>
          <w:b/>
          <w:bCs/>
          <w:color w:val="000000" w:themeColor="text1"/>
        </w:rPr>
      </w:pPr>
      <w:r>
        <w:rPr>
          <w:rFonts w:ascii="Verdana" w:hAnsi="Verdana"/>
          <w:color w:val="000000" w:themeColor="text1"/>
        </w:rPr>
        <w:t>Outline your involvement and achievements in sport, for example:</w:t>
      </w:r>
    </w:p>
    <w:p w14:paraId="3A635121" w14:textId="77777777" w:rsidR="0084275E" w:rsidRPr="007F4CEB" w:rsidRDefault="0084275E" w:rsidP="0084275E">
      <w:pPr>
        <w:pStyle w:val="ListParagraph"/>
        <w:numPr>
          <w:ilvl w:val="0"/>
          <w:numId w:val="18"/>
        </w:numPr>
        <w:spacing w:before="120" w:after="120"/>
        <w:jc w:val="both"/>
        <w:rPr>
          <w:rFonts w:ascii="Verdana" w:hAnsi="Verdana"/>
          <w:i/>
          <w:iCs/>
          <w:color w:val="000000" w:themeColor="text1"/>
        </w:rPr>
      </w:pPr>
      <w:r w:rsidRPr="007F4CEB">
        <w:rPr>
          <w:rFonts w:ascii="Verdana" w:hAnsi="Verdana"/>
          <w:i/>
          <w:iCs/>
          <w:color w:val="000000" w:themeColor="text1"/>
        </w:rPr>
        <w:t>School, club, regional, state, national involvement</w:t>
      </w:r>
    </w:p>
    <w:p w14:paraId="7F25B709" w14:textId="75119A2A" w:rsidR="0084275E" w:rsidRPr="007F4CEB" w:rsidRDefault="0084275E" w:rsidP="0084275E">
      <w:pPr>
        <w:pStyle w:val="ListParagraph"/>
        <w:numPr>
          <w:ilvl w:val="0"/>
          <w:numId w:val="18"/>
        </w:numPr>
        <w:spacing w:before="120" w:after="120"/>
        <w:jc w:val="both"/>
        <w:rPr>
          <w:rFonts w:ascii="Verdana" w:hAnsi="Verdana"/>
          <w:i/>
          <w:iCs/>
          <w:color w:val="000000" w:themeColor="text1"/>
        </w:rPr>
      </w:pPr>
      <w:r w:rsidRPr="007F4CEB">
        <w:rPr>
          <w:rFonts w:ascii="Verdana" w:hAnsi="Verdana"/>
          <w:i/>
          <w:iCs/>
          <w:color w:val="000000" w:themeColor="text1"/>
        </w:rPr>
        <w:t>Individual or team performance in sporting events</w:t>
      </w:r>
    </w:p>
    <w:sectPr w:rsidR="0084275E" w:rsidRPr="007F4CEB" w:rsidSect="008E4B58">
      <w:pgSz w:w="12240" w:h="15840" w:code="9"/>
      <w:pgMar w:top="1134" w:right="1134" w:bottom="1134" w:left="1134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EAA1C" w14:textId="77777777" w:rsidR="00386CBE" w:rsidRDefault="00386CBE">
      <w:r>
        <w:separator/>
      </w:r>
    </w:p>
  </w:endnote>
  <w:endnote w:type="continuationSeparator" w:id="0">
    <w:p w14:paraId="42D11182" w14:textId="77777777" w:rsidR="00386CBE" w:rsidRDefault="00386CBE">
      <w:r>
        <w:continuationSeparator/>
      </w:r>
    </w:p>
  </w:endnote>
  <w:endnote w:type="continuationNotice" w:id="1">
    <w:p w14:paraId="3F848A57" w14:textId="77777777" w:rsidR="00386CBE" w:rsidRDefault="00386C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956E38" w14:textId="77777777" w:rsidR="00386CBE" w:rsidRDefault="00386CBE">
      <w:r>
        <w:separator/>
      </w:r>
    </w:p>
  </w:footnote>
  <w:footnote w:type="continuationSeparator" w:id="0">
    <w:p w14:paraId="0B81FC06" w14:textId="77777777" w:rsidR="00386CBE" w:rsidRDefault="00386CBE">
      <w:r>
        <w:continuationSeparator/>
      </w:r>
    </w:p>
  </w:footnote>
  <w:footnote w:type="continuationNotice" w:id="1">
    <w:p w14:paraId="78070E47" w14:textId="77777777" w:rsidR="00386CBE" w:rsidRDefault="00386CB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1080"/>
        </w:tabs>
      </w:pPr>
      <w:rPr>
        <w:rFonts w:ascii="Symbol" w:hAnsi="Symbol" w:cs="Wingdings"/>
        <w:sz w:val="18"/>
        <w:szCs w:val="18"/>
      </w:rPr>
    </w:lvl>
  </w:abstractNum>
  <w:abstractNum w:abstractNumId="1" w15:restartNumberingAfterBreak="0">
    <w:nsid w:val="00000007"/>
    <w:multiLevelType w:val="hybridMultilevel"/>
    <w:tmpl w:val="00000007"/>
    <w:lvl w:ilvl="0" w:tplc="F4B8F7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/>
        <w:sz w:val="18"/>
        <w:szCs w:val="18"/>
      </w:rPr>
    </w:lvl>
    <w:lvl w:ilvl="1" w:tplc="CA68775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Wingdings"/>
        <w:sz w:val="18"/>
        <w:szCs w:val="18"/>
      </w:rPr>
    </w:lvl>
    <w:lvl w:ilvl="2" w:tplc="3B0E013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Wingdings"/>
        <w:sz w:val="18"/>
        <w:szCs w:val="18"/>
      </w:rPr>
    </w:lvl>
    <w:lvl w:ilvl="3" w:tplc="0CAEBFC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Wingdings"/>
        <w:sz w:val="18"/>
        <w:szCs w:val="18"/>
      </w:rPr>
    </w:lvl>
    <w:lvl w:ilvl="4" w:tplc="A8C6206C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Wingdings"/>
        <w:sz w:val="18"/>
        <w:szCs w:val="18"/>
      </w:rPr>
    </w:lvl>
    <w:lvl w:ilvl="5" w:tplc="4E4050DC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Wingdings"/>
        <w:sz w:val="18"/>
        <w:szCs w:val="18"/>
      </w:rPr>
    </w:lvl>
    <w:lvl w:ilvl="6" w:tplc="645ECC8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/>
        <w:sz w:val="18"/>
        <w:szCs w:val="18"/>
      </w:rPr>
    </w:lvl>
    <w:lvl w:ilvl="7" w:tplc="D786E0B2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Wingdings"/>
        <w:sz w:val="18"/>
        <w:szCs w:val="18"/>
      </w:rPr>
    </w:lvl>
    <w:lvl w:ilvl="8" w:tplc="C6B45BB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Wingdings"/>
        <w:sz w:val="18"/>
        <w:szCs w:val="18"/>
      </w:rPr>
    </w:lvl>
  </w:abstractNum>
  <w:abstractNum w:abstractNumId="2" w15:restartNumberingAfterBreak="0">
    <w:nsid w:val="108D2D46"/>
    <w:multiLevelType w:val="hybridMultilevel"/>
    <w:tmpl w:val="237A45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64501"/>
    <w:multiLevelType w:val="hybridMultilevel"/>
    <w:tmpl w:val="0E3082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255F61"/>
    <w:multiLevelType w:val="hybridMultilevel"/>
    <w:tmpl w:val="A238B9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D01C86"/>
    <w:multiLevelType w:val="hybridMultilevel"/>
    <w:tmpl w:val="D83634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0C1F91"/>
    <w:multiLevelType w:val="hybridMultilevel"/>
    <w:tmpl w:val="1186C7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374607"/>
    <w:multiLevelType w:val="hybridMultilevel"/>
    <w:tmpl w:val="A0BE0F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412562"/>
    <w:multiLevelType w:val="hybridMultilevel"/>
    <w:tmpl w:val="529E08C4"/>
    <w:lvl w:ilvl="0" w:tplc="00050409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635E46"/>
    <w:multiLevelType w:val="hybridMultilevel"/>
    <w:tmpl w:val="5DDAFB0E"/>
    <w:lvl w:ilvl="0" w:tplc="0DDCFE3E">
      <w:start w:val="2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AB2D2C"/>
    <w:multiLevelType w:val="hybridMultilevel"/>
    <w:tmpl w:val="3A8A27B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3D6111F"/>
    <w:multiLevelType w:val="hybridMultilevel"/>
    <w:tmpl w:val="F7D668D0"/>
    <w:lvl w:ilvl="0" w:tplc="00050409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305986"/>
    <w:multiLevelType w:val="hybridMultilevel"/>
    <w:tmpl w:val="5526F2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943A0E"/>
    <w:multiLevelType w:val="hybridMultilevel"/>
    <w:tmpl w:val="FA9AA4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AE34C8"/>
    <w:multiLevelType w:val="hybridMultilevel"/>
    <w:tmpl w:val="8A7061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7769C5"/>
    <w:multiLevelType w:val="hybridMultilevel"/>
    <w:tmpl w:val="ED628716"/>
    <w:lvl w:ilvl="0" w:tplc="3192328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02ECBC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F6F258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3D9854E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81E29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87C2C2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30C9C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590A38D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F80DB8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AFF01C6"/>
    <w:multiLevelType w:val="hybridMultilevel"/>
    <w:tmpl w:val="899CB28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DA6084"/>
    <w:multiLevelType w:val="hybridMultilevel"/>
    <w:tmpl w:val="F4F2A1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5888267">
    <w:abstractNumId w:val="16"/>
  </w:num>
  <w:num w:numId="2" w16cid:durableId="1239172078">
    <w:abstractNumId w:val="5"/>
  </w:num>
  <w:num w:numId="3" w16cid:durableId="773794391">
    <w:abstractNumId w:val="1"/>
  </w:num>
  <w:num w:numId="4" w16cid:durableId="1920483950">
    <w:abstractNumId w:val="0"/>
  </w:num>
  <w:num w:numId="5" w16cid:durableId="299381012">
    <w:abstractNumId w:val="2"/>
  </w:num>
  <w:num w:numId="6" w16cid:durableId="1830246969">
    <w:abstractNumId w:val="4"/>
  </w:num>
  <w:num w:numId="7" w16cid:durableId="32117127">
    <w:abstractNumId w:val="10"/>
  </w:num>
  <w:num w:numId="8" w16cid:durableId="561915337">
    <w:abstractNumId w:val="15"/>
  </w:num>
  <w:num w:numId="9" w16cid:durableId="4140373">
    <w:abstractNumId w:val="11"/>
  </w:num>
  <w:num w:numId="10" w16cid:durableId="183131605">
    <w:abstractNumId w:val="8"/>
  </w:num>
  <w:num w:numId="11" w16cid:durableId="766927170">
    <w:abstractNumId w:val="14"/>
  </w:num>
  <w:num w:numId="12" w16cid:durableId="88044367">
    <w:abstractNumId w:val="17"/>
  </w:num>
  <w:num w:numId="13" w16cid:durableId="666597710">
    <w:abstractNumId w:val="13"/>
  </w:num>
  <w:num w:numId="14" w16cid:durableId="147402479">
    <w:abstractNumId w:val="12"/>
  </w:num>
  <w:num w:numId="15" w16cid:durableId="412047160">
    <w:abstractNumId w:val="9"/>
  </w:num>
  <w:num w:numId="16" w16cid:durableId="1540583992">
    <w:abstractNumId w:val="6"/>
  </w:num>
  <w:num w:numId="17" w16cid:durableId="1351877759">
    <w:abstractNumId w:val="7"/>
  </w:num>
  <w:num w:numId="18" w16cid:durableId="76672818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ctiveWritingStyle w:appName="MSWord" w:lang="en-US" w:vendorID="6" w:dllVersion="2" w:checkStyle="1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50">
      <o:colormru v:ext="edit" colors="#dce587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DYyMDA0tDQzMjZQ0lEKTi0uzszPAykwrgUATFz2rywAAAA="/>
  </w:docVars>
  <w:rsids>
    <w:rsidRoot w:val="006E54D9"/>
    <w:rsid w:val="000014F2"/>
    <w:rsid w:val="00002C8D"/>
    <w:rsid w:val="00007CAC"/>
    <w:rsid w:val="000121A5"/>
    <w:rsid w:val="0001570F"/>
    <w:rsid w:val="00017EBB"/>
    <w:rsid w:val="00025356"/>
    <w:rsid w:val="000366BD"/>
    <w:rsid w:val="000369FC"/>
    <w:rsid w:val="0003793E"/>
    <w:rsid w:val="0004204E"/>
    <w:rsid w:val="000A43A3"/>
    <w:rsid w:val="000B5D60"/>
    <w:rsid w:val="000B6249"/>
    <w:rsid w:val="000C0A15"/>
    <w:rsid w:val="000C6EEC"/>
    <w:rsid w:val="000E6B81"/>
    <w:rsid w:val="0010585D"/>
    <w:rsid w:val="00153014"/>
    <w:rsid w:val="00160092"/>
    <w:rsid w:val="0017398F"/>
    <w:rsid w:val="00193AD1"/>
    <w:rsid w:val="001D627A"/>
    <w:rsid w:val="001E2299"/>
    <w:rsid w:val="001E7F0F"/>
    <w:rsid w:val="001F3ED1"/>
    <w:rsid w:val="00220356"/>
    <w:rsid w:val="002347E8"/>
    <w:rsid w:val="00256F47"/>
    <w:rsid w:val="0025794C"/>
    <w:rsid w:val="00265207"/>
    <w:rsid w:val="002D6D45"/>
    <w:rsid w:val="002E6A3D"/>
    <w:rsid w:val="002F4116"/>
    <w:rsid w:val="00303DC5"/>
    <w:rsid w:val="003123FD"/>
    <w:rsid w:val="00313035"/>
    <w:rsid w:val="00332E1A"/>
    <w:rsid w:val="003351DA"/>
    <w:rsid w:val="0033729F"/>
    <w:rsid w:val="00371C90"/>
    <w:rsid w:val="00386CBE"/>
    <w:rsid w:val="00391B50"/>
    <w:rsid w:val="003A17A3"/>
    <w:rsid w:val="003A6978"/>
    <w:rsid w:val="003B7539"/>
    <w:rsid w:val="003B79F6"/>
    <w:rsid w:val="003D32B3"/>
    <w:rsid w:val="003E15F1"/>
    <w:rsid w:val="0041471E"/>
    <w:rsid w:val="00436032"/>
    <w:rsid w:val="00441F05"/>
    <w:rsid w:val="00445BA0"/>
    <w:rsid w:val="004925B2"/>
    <w:rsid w:val="00493E3B"/>
    <w:rsid w:val="004B6A1F"/>
    <w:rsid w:val="004C0A51"/>
    <w:rsid w:val="004C0C37"/>
    <w:rsid w:val="004D0C18"/>
    <w:rsid w:val="004D6840"/>
    <w:rsid w:val="004E2635"/>
    <w:rsid w:val="00547472"/>
    <w:rsid w:val="00550249"/>
    <w:rsid w:val="00551CFB"/>
    <w:rsid w:val="00566D41"/>
    <w:rsid w:val="005859C6"/>
    <w:rsid w:val="005861E7"/>
    <w:rsid w:val="00596974"/>
    <w:rsid w:val="005B1E18"/>
    <w:rsid w:val="005D47BF"/>
    <w:rsid w:val="005E69DF"/>
    <w:rsid w:val="005F04B1"/>
    <w:rsid w:val="00604E97"/>
    <w:rsid w:val="00616145"/>
    <w:rsid w:val="006172B4"/>
    <w:rsid w:val="006208DE"/>
    <w:rsid w:val="00624C81"/>
    <w:rsid w:val="00633A95"/>
    <w:rsid w:val="00635D21"/>
    <w:rsid w:val="006732F8"/>
    <w:rsid w:val="00685586"/>
    <w:rsid w:val="006907BE"/>
    <w:rsid w:val="006920D3"/>
    <w:rsid w:val="006C2946"/>
    <w:rsid w:val="006E54D9"/>
    <w:rsid w:val="006E62E7"/>
    <w:rsid w:val="006F239A"/>
    <w:rsid w:val="00702524"/>
    <w:rsid w:val="00710034"/>
    <w:rsid w:val="00735C37"/>
    <w:rsid w:val="0074414F"/>
    <w:rsid w:val="00763430"/>
    <w:rsid w:val="007C2938"/>
    <w:rsid w:val="007D2554"/>
    <w:rsid w:val="007D42E8"/>
    <w:rsid w:val="007E4506"/>
    <w:rsid w:val="007F4CEB"/>
    <w:rsid w:val="00807879"/>
    <w:rsid w:val="0084275E"/>
    <w:rsid w:val="008505C9"/>
    <w:rsid w:val="00851D76"/>
    <w:rsid w:val="008631A1"/>
    <w:rsid w:val="008731E7"/>
    <w:rsid w:val="00875AA4"/>
    <w:rsid w:val="00890EA2"/>
    <w:rsid w:val="00891ADC"/>
    <w:rsid w:val="00897A7B"/>
    <w:rsid w:val="008A32FE"/>
    <w:rsid w:val="008A34A2"/>
    <w:rsid w:val="008A495B"/>
    <w:rsid w:val="008D598B"/>
    <w:rsid w:val="008E3DD5"/>
    <w:rsid w:val="008E4B58"/>
    <w:rsid w:val="008F7101"/>
    <w:rsid w:val="009148CD"/>
    <w:rsid w:val="00927FA9"/>
    <w:rsid w:val="00935AFF"/>
    <w:rsid w:val="0094107C"/>
    <w:rsid w:val="00951DC2"/>
    <w:rsid w:val="009603F4"/>
    <w:rsid w:val="009B0FE3"/>
    <w:rsid w:val="009C3D3F"/>
    <w:rsid w:val="009C5220"/>
    <w:rsid w:val="009D086C"/>
    <w:rsid w:val="009D516C"/>
    <w:rsid w:val="009E3F62"/>
    <w:rsid w:val="00A41D96"/>
    <w:rsid w:val="00A43B88"/>
    <w:rsid w:val="00A45BE6"/>
    <w:rsid w:val="00A666D9"/>
    <w:rsid w:val="00A9250A"/>
    <w:rsid w:val="00AB09D7"/>
    <w:rsid w:val="00AB1F60"/>
    <w:rsid w:val="00AB7305"/>
    <w:rsid w:val="00AD563E"/>
    <w:rsid w:val="00B001C7"/>
    <w:rsid w:val="00B26AEB"/>
    <w:rsid w:val="00B529F7"/>
    <w:rsid w:val="00B57D4C"/>
    <w:rsid w:val="00B640B8"/>
    <w:rsid w:val="00B73610"/>
    <w:rsid w:val="00B75D7F"/>
    <w:rsid w:val="00B76B15"/>
    <w:rsid w:val="00BA1444"/>
    <w:rsid w:val="00BA4C3C"/>
    <w:rsid w:val="00BA4E28"/>
    <w:rsid w:val="00BB609B"/>
    <w:rsid w:val="00C25E1F"/>
    <w:rsid w:val="00C38E08"/>
    <w:rsid w:val="00C41464"/>
    <w:rsid w:val="00C41606"/>
    <w:rsid w:val="00C439F5"/>
    <w:rsid w:val="00C53B94"/>
    <w:rsid w:val="00C55F14"/>
    <w:rsid w:val="00C72EBB"/>
    <w:rsid w:val="00C76AAA"/>
    <w:rsid w:val="00C77027"/>
    <w:rsid w:val="00C91930"/>
    <w:rsid w:val="00C9441A"/>
    <w:rsid w:val="00CA009B"/>
    <w:rsid w:val="00CA1C9F"/>
    <w:rsid w:val="00CB3256"/>
    <w:rsid w:val="00CB6E39"/>
    <w:rsid w:val="00CB747D"/>
    <w:rsid w:val="00CD4385"/>
    <w:rsid w:val="00CE0090"/>
    <w:rsid w:val="00CE12DF"/>
    <w:rsid w:val="00CE4F74"/>
    <w:rsid w:val="00CE7F6A"/>
    <w:rsid w:val="00CF4DBF"/>
    <w:rsid w:val="00D17034"/>
    <w:rsid w:val="00D210C7"/>
    <w:rsid w:val="00D33395"/>
    <w:rsid w:val="00D53D13"/>
    <w:rsid w:val="00D74DF0"/>
    <w:rsid w:val="00D74FFD"/>
    <w:rsid w:val="00D959DC"/>
    <w:rsid w:val="00DB7F4A"/>
    <w:rsid w:val="00DE7367"/>
    <w:rsid w:val="00DF527B"/>
    <w:rsid w:val="00E23603"/>
    <w:rsid w:val="00E448E9"/>
    <w:rsid w:val="00E52D9E"/>
    <w:rsid w:val="00E55E99"/>
    <w:rsid w:val="00E879E7"/>
    <w:rsid w:val="00E96FBE"/>
    <w:rsid w:val="00EB5B1E"/>
    <w:rsid w:val="00EB5EDE"/>
    <w:rsid w:val="00EB66DE"/>
    <w:rsid w:val="00EC763A"/>
    <w:rsid w:val="00F05D95"/>
    <w:rsid w:val="00F12C15"/>
    <w:rsid w:val="00F2146C"/>
    <w:rsid w:val="00F274CC"/>
    <w:rsid w:val="00F35B37"/>
    <w:rsid w:val="00F43ECE"/>
    <w:rsid w:val="00F63816"/>
    <w:rsid w:val="00F777A4"/>
    <w:rsid w:val="00F805DC"/>
    <w:rsid w:val="00F90386"/>
    <w:rsid w:val="00F93E94"/>
    <w:rsid w:val="00F94B14"/>
    <w:rsid w:val="00F953AE"/>
    <w:rsid w:val="00F97B82"/>
    <w:rsid w:val="00FB31B5"/>
    <w:rsid w:val="00FC1092"/>
    <w:rsid w:val="00FC2D07"/>
    <w:rsid w:val="00FD3C8C"/>
    <w:rsid w:val="00FD3D4B"/>
    <w:rsid w:val="00FD435B"/>
    <w:rsid w:val="00FE2885"/>
    <w:rsid w:val="00FE663F"/>
    <w:rsid w:val="00FF63DD"/>
    <w:rsid w:val="028634CD"/>
    <w:rsid w:val="035CA17E"/>
    <w:rsid w:val="03977FD8"/>
    <w:rsid w:val="03BC90CF"/>
    <w:rsid w:val="04729CC0"/>
    <w:rsid w:val="04F871DF"/>
    <w:rsid w:val="0573133B"/>
    <w:rsid w:val="0631066C"/>
    <w:rsid w:val="0792DF9A"/>
    <w:rsid w:val="0792E1F1"/>
    <w:rsid w:val="091BB638"/>
    <w:rsid w:val="0AB78699"/>
    <w:rsid w:val="0B71B229"/>
    <w:rsid w:val="0C34E03A"/>
    <w:rsid w:val="0CB4A711"/>
    <w:rsid w:val="0CDA1CAF"/>
    <w:rsid w:val="0D1F90AA"/>
    <w:rsid w:val="0DB08960"/>
    <w:rsid w:val="0E19027E"/>
    <w:rsid w:val="1142EF6F"/>
    <w:rsid w:val="115B4D83"/>
    <w:rsid w:val="13121143"/>
    <w:rsid w:val="132DF1C3"/>
    <w:rsid w:val="136393E9"/>
    <w:rsid w:val="165A2068"/>
    <w:rsid w:val="185E0C74"/>
    <w:rsid w:val="196B7DFA"/>
    <w:rsid w:val="19AB5657"/>
    <w:rsid w:val="1A607B4F"/>
    <w:rsid w:val="1A83FE95"/>
    <w:rsid w:val="1A96683B"/>
    <w:rsid w:val="1AD0A958"/>
    <w:rsid w:val="1AEB00A5"/>
    <w:rsid w:val="1C65B5FA"/>
    <w:rsid w:val="1D597E16"/>
    <w:rsid w:val="1E5855BD"/>
    <w:rsid w:val="1E9A2483"/>
    <w:rsid w:val="20400D79"/>
    <w:rsid w:val="20677B55"/>
    <w:rsid w:val="21CAF155"/>
    <w:rsid w:val="223BCD2B"/>
    <w:rsid w:val="22636DD8"/>
    <w:rsid w:val="22CD2B92"/>
    <w:rsid w:val="2328D188"/>
    <w:rsid w:val="23C39596"/>
    <w:rsid w:val="242384E7"/>
    <w:rsid w:val="25529A9F"/>
    <w:rsid w:val="25935827"/>
    <w:rsid w:val="25DE8924"/>
    <w:rsid w:val="277B87DC"/>
    <w:rsid w:val="27D29F28"/>
    <w:rsid w:val="28918680"/>
    <w:rsid w:val="29A6F0FE"/>
    <w:rsid w:val="2AB83C09"/>
    <w:rsid w:val="2AE02722"/>
    <w:rsid w:val="2E8BCFC9"/>
    <w:rsid w:val="2EC7AA42"/>
    <w:rsid w:val="30809F0F"/>
    <w:rsid w:val="31401AA0"/>
    <w:rsid w:val="3191B749"/>
    <w:rsid w:val="31D9A390"/>
    <w:rsid w:val="325B3F41"/>
    <w:rsid w:val="33EE8B9F"/>
    <w:rsid w:val="3456FEF3"/>
    <w:rsid w:val="36294DF3"/>
    <w:rsid w:val="36DFD3B1"/>
    <w:rsid w:val="3A190B61"/>
    <w:rsid w:val="3BC44CE0"/>
    <w:rsid w:val="3E4AF784"/>
    <w:rsid w:val="3E6B1EBF"/>
    <w:rsid w:val="3EFB244E"/>
    <w:rsid w:val="3F6C8147"/>
    <w:rsid w:val="4049FF9F"/>
    <w:rsid w:val="43292726"/>
    <w:rsid w:val="43541CFD"/>
    <w:rsid w:val="43CA25DB"/>
    <w:rsid w:val="44E80E11"/>
    <w:rsid w:val="452B9601"/>
    <w:rsid w:val="45970C29"/>
    <w:rsid w:val="45DC9CD6"/>
    <w:rsid w:val="45E75192"/>
    <w:rsid w:val="46DA4C5E"/>
    <w:rsid w:val="49D0D8DD"/>
    <w:rsid w:val="5172F392"/>
    <w:rsid w:val="52B1F4A1"/>
    <w:rsid w:val="536E0A05"/>
    <w:rsid w:val="53879709"/>
    <w:rsid w:val="544DC502"/>
    <w:rsid w:val="546B4D1A"/>
    <w:rsid w:val="56A36D40"/>
    <w:rsid w:val="58814813"/>
    <w:rsid w:val="59C7E2CD"/>
    <w:rsid w:val="5C121990"/>
    <w:rsid w:val="5CD1EE95"/>
    <w:rsid w:val="5D161B3B"/>
    <w:rsid w:val="5D906F1A"/>
    <w:rsid w:val="6055DB59"/>
    <w:rsid w:val="60FDB6F1"/>
    <w:rsid w:val="610DF5A9"/>
    <w:rsid w:val="629295EB"/>
    <w:rsid w:val="62F5AD65"/>
    <w:rsid w:val="64917DC6"/>
    <w:rsid w:val="65928A19"/>
    <w:rsid w:val="669EAB20"/>
    <w:rsid w:val="66D924D3"/>
    <w:rsid w:val="6847603A"/>
    <w:rsid w:val="6A1FB9F1"/>
    <w:rsid w:val="6B972D3A"/>
    <w:rsid w:val="6C09EAF9"/>
    <w:rsid w:val="6CB749F1"/>
    <w:rsid w:val="6DB9C350"/>
    <w:rsid w:val="6F1160CD"/>
    <w:rsid w:val="7277CBB7"/>
    <w:rsid w:val="734E3868"/>
    <w:rsid w:val="74C4F7D2"/>
    <w:rsid w:val="74F75229"/>
    <w:rsid w:val="74FFD62C"/>
    <w:rsid w:val="7500A075"/>
    <w:rsid w:val="7524E723"/>
    <w:rsid w:val="77A16EA0"/>
    <w:rsid w:val="78E83C2B"/>
    <w:rsid w:val="79404FF8"/>
    <w:rsid w:val="79586A34"/>
    <w:rsid w:val="7AF43A95"/>
    <w:rsid w:val="7AFBAF20"/>
    <w:rsid w:val="7BE13EF2"/>
    <w:rsid w:val="7C4B18D9"/>
    <w:rsid w:val="7C90D756"/>
    <w:rsid w:val="7D7D0F53"/>
    <w:rsid w:val="7F6C31CD"/>
    <w:rsid w:val="7F890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dce587"/>
    </o:shapedefaults>
    <o:shapelayout v:ext="edit">
      <o:idmap v:ext="edit" data="2"/>
    </o:shapelayout>
  </w:shapeDefaults>
  <w:decimalSymbol w:val="."/>
  <w:listSeparator w:val=","/>
  <w14:docId w14:val="3DC9E21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2C15"/>
    <w:rPr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1D06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F12C1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F12C1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F12C15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12C15"/>
    <w:pPr>
      <w:keepNext/>
      <w:outlineLvl w:val="6"/>
    </w:pPr>
    <w:rPr>
      <w:b/>
      <w:bCs/>
      <w:szCs w:val="24"/>
    </w:rPr>
  </w:style>
  <w:style w:type="paragraph" w:styleId="Heading8">
    <w:name w:val="heading 8"/>
    <w:basedOn w:val="Normal"/>
    <w:next w:val="Normal"/>
    <w:qFormat/>
    <w:rsid w:val="00F12C15"/>
    <w:p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F12C15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3">
    <w:name w:val="Body Text 3"/>
    <w:basedOn w:val="Normal"/>
    <w:semiHidden/>
    <w:rsid w:val="00F12C15"/>
    <w:pPr>
      <w:suppressAutoHyphens/>
      <w:spacing w:after="120"/>
    </w:pPr>
    <w:rPr>
      <w:sz w:val="16"/>
      <w:szCs w:val="16"/>
      <w:lang w:eastAsia="ar-SA"/>
    </w:rPr>
  </w:style>
  <w:style w:type="paragraph" w:styleId="BodyText2">
    <w:name w:val="Body Text 2"/>
    <w:basedOn w:val="Normal"/>
    <w:semiHidden/>
    <w:rsid w:val="00F12C15"/>
    <w:pPr>
      <w:spacing w:after="120" w:line="480" w:lineRule="auto"/>
    </w:pPr>
  </w:style>
  <w:style w:type="paragraph" w:styleId="HTMLPreformatted">
    <w:name w:val="HTML Preformatted"/>
    <w:basedOn w:val="Normal"/>
    <w:semiHidden/>
    <w:rsid w:val="00F12C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404040"/>
    </w:rPr>
  </w:style>
  <w:style w:type="paragraph" w:customStyle="1" w:styleId="stright">
    <w:name w:val="!stright"/>
    <w:rsid w:val="00F12C15"/>
    <w:rPr>
      <w:sz w:val="24"/>
      <w:lang w:val="en-US" w:eastAsia="en-US"/>
    </w:rPr>
  </w:style>
  <w:style w:type="character" w:styleId="Hyperlink">
    <w:name w:val="Hyperlink"/>
    <w:basedOn w:val="DefaultParagraphFont"/>
    <w:semiHidden/>
    <w:rsid w:val="00F12C15"/>
    <w:rPr>
      <w:strike w:val="0"/>
      <w:dstrike w:val="0"/>
      <w:color w:val="003399"/>
      <w:u w:val="none"/>
    </w:rPr>
  </w:style>
  <w:style w:type="paragraph" w:styleId="BodyText">
    <w:name w:val="Body Text"/>
    <w:basedOn w:val="Normal"/>
    <w:semiHidden/>
    <w:rsid w:val="00F12C15"/>
    <w:pPr>
      <w:spacing w:after="120"/>
    </w:pPr>
  </w:style>
  <w:style w:type="character" w:customStyle="1" w:styleId="Heading1Char">
    <w:name w:val="Heading 1 Char"/>
    <w:basedOn w:val="DefaultParagraphFont"/>
    <w:link w:val="Heading1"/>
    <w:uiPriority w:val="9"/>
    <w:rsid w:val="009A1D06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er">
    <w:name w:val="header"/>
    <w:basedOn w:val="Normal"/>
    <w:rsid w:val="005039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50390B"/>
    <w:pPr>
      <w:tabs>
        <w:tab w:val="center" w:pos="4320"/>
        <w:tab w:val="right" w:pos="8640"/>
      </w:tabs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F805D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05DC"/>
    <w:rPr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805DC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4F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4FFD"/>
    <w:rPr>
      <w:b/>
      <w:bCs/>
      <w:lang w:val="en-US" w:eastAsia="en-US"/>
    </w:rPr>
  </w:style>
  <w:style w:type="character" w:styleId="UnresolvedMention">
    <w:name w:val="Unresolved Mention"/>
    <w:basedOn w:val="DefaultParagraphFont"/>
    <w:uiPriority w:val="99"/>
    <w:unhideWhenUsed/>
    <w:rsid w:val="00547472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47472"/>
    <w:rPr>
      <w:color w:val="2B579A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D68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93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A0C3F877855846827E12CE61879375" ma:contentTypeVersion="13" ma:contentTypeDescription="Create a new document." ma:contentTypeScope="" ma:versionID="6f214e0f2fbb08fbe126001201567726">
  <xsd:schema xmlns:xsd="http://www.w3.org/2001/XMLSchema" xmlns:xs="http://www.w3.org/2001/XMLSchema" xmlns:p="http://schemas.microsoft.com/office/2006/metadata/properties" xmlns:ns3="fa584f61-11a8-48d1-ac64-c95491863fb4" xmlns:ns4="81d4b192-636c-426b-b970-4a2135fd4f95" targetNamespace="http://schemas.microsoft.com/office/2006/metadata/properties" ma:root="true" ma:fieldsID="78bba5d2a0683569852cb1ee7f75ae23" ns3:_="" ns4:_="">
    <xsd:import namespace="fa584f61-11a8-48d1-ac64-c95491863fb4"/>
    <xsd:import namespace="81d4b192-636c-426b-b970-4a2135fd4f9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584f61-11a8-48d1-ac64-c95491863f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d4b192-636c-426b-b970-4a2135fd4f9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8147E07-5E7B-4C3D-9E4D-D2711C5476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99B84D-C74C-4D84-9934-8A7E9422D5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584f61-11a8-48d1-ac64-c95491863fb4"/>
    <ds:schemaRef ds:uri="81d4b192-636c-426b-b970-4a2135fd4f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2BB48F-D31E-4FAF-9802-847F7158B65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726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</vt:lpstr>
    </vt:vector>
  </TitlesOfParts>
  <Manager/>
  <Company/>
  <LinksUpToDate>false</LinksUpToDate>
  <CharactersWithSpaces>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</dc:title>
  <dc:subject/>
  <dc:creator/>
  <cp:keywords/>
  <cp:lastModifiedBy/>
  <cp:revision>1</cp:revision>
  <cp:lastPrinted>2008-04-25T18:07:00Z</cp:lastPrinted>
  <dcterms:created xsi:type="dcterms:W3CDTF">2023-01-19T03:38:00Z</dcterms:created>
  <dcterms:modified xsi:type="dcterms:W3CDTF">2023-01-19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A0C3F877855846827E12CE61879375</vt:lpwstr>
  </property>
</Properties>
</file>